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df4a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47c4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d6d7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3:11:56Z</dcterms:created>
  <dcterms:modified xsi:type="dcterms:W3CDTF">2022-03-19T13:11:56Z</dcterms:modified>
</cp:coreProperties>
</file>